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117B6A00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K_0</w:t>
            </w:r>
            <w:r w:rsidR="00054EFD">
              <w:rPr>
                <w:rFonts w:eastAsia="Times New Roman" w:cstheme="minorHAnsi"/>
                <w:lang w:eastAsia="en-GB"/>
              </w:rPr>
              <w:t>0</w:t>
            </w: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06CEF365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val="en-US" w:eastAsia="en-GB"/>
              </w:rPr>
              <w:t>add</w:t>
            </w:r>
            <w:r w:rsidR="00FD611F"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task</w:t>
            </w:r>
            <w:r w:rsidR="00FD611F">
              <w:rPr>
                <w:rFonts w:eastAsia="Times New Roman" w:cstheme="minorHAnsi"/>
                <w:lang w:eastAsia="en-GB"/>
              </w:rPr>
              <w:t xml:space="preserve"> in Application </w:t>
            </w:r>
            <w:proofErr w:type="spellStart"/>
            <w:r w:rsidR="00FD611F"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 w:rsidR="00FD611F">
              <w:rPr>
                <w:rFonts w:eastAsia="Times New Roman" w:cstheme="minorHAnsi"/>
                <w:lang w:eastAsia="en-GB"/>
              </w:rPr>
              <w:t xml:space="preserve"> List</w:t>
            </w:r>
          </w:p>
        </w:tc>
      </w:tr>
      <w:tr w:rsidR="00D64B03" w:rsidRPr="00F250B6" w14:paraId="649B340B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0D624264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 </w:t>
            </w:r>
            <w:r w:rsidR="00D64B03"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6796F015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23091651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20CEBD39" w:rsidR="00D64B03" w:rsidRPr="00F250B6" w:rsidRDefault="00FD61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1</w:t>
            </w:r>
          </w:p>
        </w:tc>
      </w:tr>
      <w:tr w:rsidR="00D64B03" w:rsidRPr="00F250B6" w14:paraId="4DF13AE2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7769790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4602E073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C4F33" w14:textId="13D9F5EE" w:rsidR="00EA1C4E" w:rsidRPr="00F250B6" w:rsidRDefault="00EA1C4E" w:rsidP="00586F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2EA9DFF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090B103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543394C8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7260CF03" w:rsidR="00D64B03" w:rsidRPr="00C31646" w:rsidRDefault="00D64B03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D64B03" w:rsidRPr="00F250B6" w14:paraId="583B9F31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59DF9B9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06F29A2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812DF6A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5D2E760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31FC8FCC" w:rsidR="00D64B03" w:rsidRPr="00F250B6" w:rsidRDefault="008C05E2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buckpop</w:t>
            </w:r>
            <w:proofErr w:type="spellEnd"/>
          </w:p>
        </w:tc>
      </w:tr>
      <w:tr w:rsidR="00D64B03" w:rsidRPr="00F250B6" w14:paraId="26E4BF12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75310689" w:rsidR="00D64B03" w:rsidRPr="00F250B6" w:rsidRDefault="0005703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task</w:t>
            </w:r>
            <w:r w:rsidR="0069660D">
              <w:rPr>
                <w:rFonts w:eastAsia="Times New Roman" w:cstheme="minorHAnsi"/>
                <w:lang w:eastAsia="en-GB"/>
              </w:rPr>
              <w:t xml:space="preserve"> </w:t>
            </w:r>
            <w:r w:rsidR="00FD611F">
              <w:rPr>
                <w:rFonts w:eastAsia="Times New Roman" w:cstheme="minorHAnsi"/>
                <w:lang w:eastAsia="en-GB"/>
              </w:rPr>
              <w:t xml:space="preserve">form </w:t>
            </w:r>
            <w:proofErr w:type="gramStart"/>
            <w:r w:rsidR="00FD611F">
              <w:rPr>
                <w:rFonts w:eastAsia="Times New Roman" w:cstheme="minorHAnsi"/>
                <w:lang w:eastAsia="en-GB"/>
              </w:rPr>
              <w:t xml:space="preserve">website  </w:t>
            </w:r>
            <w:proofErr w:type="spellStart"/>
            <w:r w:rsidR="00FD611F"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proofErr w:type="gramEnd"/>
            <w:r w:rsidR="00FD611F">
              <w:rPr>
                <w:rFonts w:eastAsia="Times New Roman" w:cstheme="minorHAnsi"/>
                <w:lang w:eastAsia="en-GB"/>
              </w:rPr>
              <w:t xml:space="preserve"> li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FD611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FD611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586FE3">
        <w:trPr>
          <w:trHeight w:val="369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2D5996B7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from localhos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5D3C19E8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Website </w:t>
            </w:r>
            <w:r w:rsidR="00D64B03" w:rsidRPr="00F250B6">
              <w:rPr>
                <w:rFonts w:eastAsia="Times New Roman" w:cstheme="minorHAnsi"/>
                <w:lang w:eastAsia="en-GB"/>
              </w:rPr>
              <w:t>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7EEBF1" w14:textId="24563A20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2E7615" w14:textId="6E21E5F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34928" w:rsidRPr="00F250B6" w14:paraId="5DB80921" w14:textId="77777777" w:rsidTr="00586FE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534928" w:rsidRPr="00F250B6" w:rsidRDefault="00534928" w:rsidP="0053492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15E55DA1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43DD53F4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ink to add task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726F88" w14:textId="1B0092E7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2D5F90" w14:textId="25807970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34928" w:rsidRPr="00F250B6" w14:paraId="4CEB59CB" w14:textId="77777777" w:rsidTr="00586FE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534928" w:rsidRPr="00F250B6" w:rsidRDefault="00534928" w:rsidP="0053492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1B45AF2D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tex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1CEAA1F7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xt show in text box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46268F" w14:textId="00106104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422752" w14:textId="4CBF8864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34928" w:rsidRPr="00F250B6" w14:paraId="1C4B4727" w14:textId="77777777" w:rsidTr="00586FE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534928" w:rsidRPr="00F250B6" w:rsidRDefault="00534928" w:rsidP="0053492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BCC7FD" w14:textId="5B5E01FA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513B1B" w14:textId="705450E7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nt text to data 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5560F0" w14:textId="0F6699AB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74A0D8" w14:textId="6AE041D6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34928" w:rsidRPr="00F250B6" w14:paraId="50B05E7B" w14:textId="77777777" w:rsidTr="008C05E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6709E0A6" w:rsidR="00534928" w:rsidRPr="00F250B6" w:rsidRDefault="00534928" w:rsidP="0053492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37CF0" w14:textId="5C85627E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CEEB6" w14:textId="6D072CF1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3BCEB7EC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431951A0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534928" w:rsidRPr="00F250B6" w14:paraId="441C404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53C8D" w14:textId="0ADB57D7" w:rsidR="00534928" w:rsidRPr="00F250B6" w:rsidRDefault="00534928" w:rsidP="0053492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097DB" w14:textId="042052FE" w:rsidR="00534928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E93F6" w14:textId="475416FB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EF1152" w14:textId="3D061C6C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783F2B" w14:textId="687DF78E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34928" w:rsidRPr="00F250B6" w14:paraId="2ADCCF17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1BC57760" w:rsidR="00534928" w:rsidRPr="00F250B6" w:rsidRDefault="00534928" w:rsidP="0053492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676EA218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0EFF43CC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2E7D36B9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0A60F034" w:rsidR="00534928" w:rsidRPr="00F250B6" w:rsidRDefault="00534928" w:rsidP="0053492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13CEF4FD" w:rsidR="006938D0" w:rsidRDefault="006938D0">
      <w:pPr>
        <w:rPr>
          <w:rFonts w:cstheme="minorHAnsi"/>
        </w:rPr>
      </w:pPr>
    </w:p>
    <w:p w14:paraId="0599401E" w14:textId="633D66D5" w:rsidR="00D64B03" w:rsidRDefault="00D64B03">
      <w:pPr>
        <w:rPr>
          <w:rFonts w:cstheme="minorHAnsi"/>
        </w:rPr>
      </w:pPr>
    </w:p>
    <w:sectPr w:rsidR="00D64B03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54EFD"/>
    <w:rsid w:val="00057033"/>
    <w:rsid w:val="00393168"/>
    <w:rsid w:val="00403555"/>
    <w:rsid w:val="004D7A98"/>
    <w:rsid w:val="00534928"/>
    <w:rsid w:val="00586FE3"/>
    <w:rsid w:val="006938D0"/>
    <w:rsid w:val="0069660D"/>
    <w:rsid w:val="008C05E2"/>
    <w:rsid w:val="009D48A6"/>
    <w:rsid w:val="00C31646"/>
    <w:rsid w:val="00D64B03"/>
    <w:rsid w:val="00E07C9A"/>
    <w:rsid w:val="00EA1C4E"/>
    <w:rsid w:val="00F110A7"/>
    <w:rsid w:val="00F250B6"/>
    <w:rsid w:val="00FD6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wonn yus</cp:lastModifiedBy>
  <cp:revision>11</cp:revision>
  <dcterms:created xsi:type="dcterms:W3CDTF">2019-01-01T07:14:00Z</dcterms:created>
  <dcterms:modified xsi:type="dcterms:W3CDTF">2022-01-25T16:46:00Z</dcterms:modified>
</cp:coreProperties>
</file>